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ABB8D6" w14:textId="6068D7C2" w:rsidR="00385661" w:rsidRPr="00385661" w:rsidRDefault="002C15C2" w:rsidP="003856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xp7 </w:t>
      </w:r>
      <w:r w:rsidR="00385661"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o perform sentiment analysis on the IMDB review dataset using the Bag of Words (BOW) technique and various machine learning models, you can follow these steps:</w:t>
      </w:r>
    </w:p>
    <w:p w14:paraId="7ADED4D0" w14:textId="77777777" w:rsidR="00385661" w:rsidRPr="00385661" w:rsidRDefault="00385661" w:rsidP="003856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8566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1. Data Preparation</w:t>
      </w:r>
    </w:p>
    <w:p w14:paraId="51971F21" w14:textId="77777777" w:rsidR="00385661" w:rsidRPr="00385661" w:rsidRDefault="00385661" w:rsidP="0038566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Load the </w:t>
      </w:r>
      <w:r w:rsidRPr="003856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ext.csv</w:t>
      </w:r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ile.</w:t>
      </w:r>
    </w:p>
    <w:p w14:paraId="2D9220A9" w14:textId="77777777" w:rsidR="00385661" w:rsidRPr="00385661" w:rsidRDefault="00385661" w:rsidP="0038566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plit the data into features (</w:t>
      </w:r>
      <w:r w:rsidRPr="003856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ext</w:t>
      </w:r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 and labels (</w:t>
      </w:r>
      <w:r w:rsidRPr="003856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abel</w:t>
      </w:r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.</w:t>
      </w:r>
    </w:p>
    <w:p w14:paraId="59FBCDE8" w14:textId="77777777" w:rsidR="00385661" w:rsidRPr="00385661" w:rsidRDefault="00385661" w:rsidP="0038566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erform any necessary preprocessing (e.g., removing special characters, lowercasing, tokenization).</w:t>
      </w:r>
    </w:p>
    <w:p w14:paraId="2C17274E" w14:textId="77777777" w:rsidR="00385661" w:rsidRPr="00385661" w:rsidRDefault="00385661" w:rsidP="003856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8566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2. Text Vectorization (Bag of Words)</w:t>
      </w:r>
    </w:p>
    <w:p w14:paraId="0F4BB601" w14:textId="77777777" w:rsidR="00385661" w:rsidRPr="00385661" w:rsidRDefault="00385661" w:rsidP="0038566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nvert the </w:t>
      </w:r>
      <w:r w:rsidRPr="003856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ext</w:t>
      </w:r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ata into a numerical format using the Bag of Words technique.</w:t>
      </w:r>
    </w:p>
    <w:p w14:paraId="6691EF98" w14:textId="77777777" w:rsidR="00385661" w:rsidRPr="00385661" w:rsidRDefault="00385661" w:rsidP="0038566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</w:t>
      </w:r>
      <w:proofErr w:type="spellStart"/>
      <w:r w:rsidRPr="003856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ountVectorizer</w:t>
      </w:r>
      <w:proofErr w:type="spellEnd"/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r </w:t>
      </w:r>
      <w:proofErr w:type="spellStart"/>
      <w:r w:rsidRPr="003856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fidfVectorizer</w:t>
      </w:r>
      <w:proofErr w:type="spellEnd"/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rom </w:t>
      </w:r>
      <w:proofErr w:type="spellStart"/>
      <w:r w:rsidRPr="003856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klearn</w:t>
      </w:r>
      <w:proofErr w:type="spellEnd"/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this purpose.</w:t>
      </w:r>
    </w:p>
    <w:p w14:paraId="07A19302" w14:textId="77777777" w:rsidR="00385661" w:rsidRPr="00385661" w:rsidRDefault="00385661" w:rsidP="003856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8566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3. Model Selection and Training</w:t>
      </w:r>
    </w:p>
    <w:p w14:paraId="5C915FB5" w14:textId="77777777" w:rsidR="00385661" w:rsidRPr="00385661" w:rsidRDefault="00385661" w:rsidP="0038566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rain various machine learning models on the vectorized data:</w:t>
      </w:r>
    </w:p>
    <w:p w14:paraId="5011947F" w14:textId="77777777" w:rsidR="00385661" w:rsidRPr="00385661" w:rsidRDefault="00385661" w:rsidP="0038566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ogistic Regression</w:t>
      </w:r>
    </w:p>
    <w:p w14:paraId="4D7A9BA3" w14:textId="77777777" w:rsidR="00385661" w:rsidRPr="00385661" w:rsidRDefault="00385661" w:rsidP="0038566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upport Vector Machines (SVM)</w:t>
      </w:r>
    </w:p>
    <w:p w14:paraId="73B18B56" w14:textId="77777777" w:rsidR="00385661" w:rsidRPr="00385661" w:rsidRDefault="00385661" w:rsidP="0038566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andom Forest</w:t>
      </w:r>
    </w:p>
    <w:p w14:paraId="7D3B5B3F" w14:textId="77777777" w:rsidR="00385661" w:rsidRPr="00385661" w:rsidRDefault="00385661" w:rsidP="0038566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aive Bayes</w:t>
      </w:r>
    </w:p>
    <w:p w14:paraId="69288D93" w14:textId="77777777" w:rsidR="00385661" w:rsidRPr="00385661" w:rsidRDefault="00385661" w:rsidP="0038566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k-Nearest </w:t>
      </w:r>
      <w:proofErr w:type="spellStart"/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eighbors</w:t>
      </w:r>
      <w:proofErr w:type="spellEnd"/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k-NN)</w:t>
      </w:r>
    </w:p>
    <w:p w14:paraId="53CC2CD3" w14:textId="77777777" w:rsidR="00385661" w:rsidRPr="00385661" w:rsidRDefault="00385661" w:rsidP="0038566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plit the dataset into training and testing sets.</w:t>
      </w:r>
    </w:p>
    <w:p w14:paraId="5AE06E1F" w14:textId="77777777" w:rsidR="00385661" w:rsidRPr="00385661" w:rsidRDefault="00385661" w:rsidP="003856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8566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4. Model Evaluation</w:t>
      </w:r>
    </w:p>
    <w:p w14:paraId="6EED826F" w14:textId="77777777" w:rsidR="00385661" w:rsidRPr="00385661" w:rsidRDefault="00385661" w:rsidP="0038566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valuate each model using appropriate metrics (e.g., accuracy, precision, recall, F1 score).</w:t>
      </w:r>
    </w:p>
    <w:p w14:paraId="28B1E119" w14:textId="77777777" w:rsidR="00385661" w:rsidRPr="00385661" w:rsidRDefault="00385661" w:rsidP="0038566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85661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5. Model Comparison</w:t>
      </w:r>
    </w:p>
    <w:p w14:paraId="4B1550D3" w14:textId="77777777" w:rsidR="00385661" w:rsidRPr="00385661" w:rsidRDefault="00385661" w:rsidP="0038566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mpare the performance of the models and identify the best one for this task.</w:t>
      </w:r>
    </w:p>
    <w:p w14:paraId="0BCA9934" w14:textId="77777777" w:rsidR="00385661" w:rsidRPr="00385661" w:rsidRDefault="00385661" w:rsidP="003856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 can walk you through the code for each step. If you can provide the </w:t>
      </w:r>
      <w:r w:rsidRPr="00385661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ext.csv</w:t>
      </w:r>
      <w:r w:rsidRPr="0038566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ile, I can demonstrate the process directly. Would you like to proceed with this approach?</w:t>
      </w:r>
    </w:p>
    <w:p w14:paraId="245D47A7" w14:textId="77777777" w:rsidR="00385661" w:rsidRDefault="00385661" w:rsidP="00385661"/>
    <w:p w14:paraId="769D1C01" w14:textId="77777777" w:rsidR="00385661" w:rsidRDefault="00385661" w:rsidP="00385661"/>
    <w:p w14:paraId="654999C8" w14:textId="77777777" w:rsidR="00385661" w:rsidRDefault="00385661" w:rsidP="00385661"/>
    <w:p w14:paraId="5E21650D" w14:textId="77777777" w:rsidR="00385661" w:rsidRDefault="00385661" w:rsidP="00385661"/>
    <w:p w14:paraId="35C79768" w14:textId="539D8C6F" w:rsidR="00385661" w:rsidRDefault="00385661" w:rsidP="00385661">
      <w:r>
        <w:t>import pandas as pd</w:t>
      </w:r>
    </w:p>
    <w:p w14:paraId="45084AD8" w14:textId="77777777" w:rsidR="00385661" w:rsidRDefault="00385661" w:rsidP="00385661">
      <w:r>
        <w:t xml:space="preserve">from </w:t>
      </w:r>
      <w:proofErr w:type="spellStart"/>
      <w:proofErr w:type="gramStart"/>
      <w:r>
        <w:t>sklearn.model</w:t>
      </w:r>
      <w:proofErr w:type="gramEnd"/>
      <w:r>
        <w:t>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14:paraId="6A2C270B" w14:textId="77777777" w:rsidR="00385661" w:rsidRDefault="00385661" w:rsidP="00385661">
      <w:r>
        <w:t xml:space="preserve">from </w:t>
      </w:r>
      <w:proofErr w:type="spellStart"/>
      <w:proofErr w:type="gramStart"/>
      <w:r>
        <w:t>sklearn.feature</w:t>
      </w:r>
      <w:proofErr w:type="gramEnd"/>
      <w:r>
        <w:t>_extraction.text</w:t>
      </w:r>
      <w:proofErr w:type="spellEnd"/>
      <w:r>
        <w:t xml:space="preserve"> import </w:t>
      </w:r>
      <w:proofErr w:type="spellStart"/>
      <w:r>
        <w:t>CountVectorizer</w:t>
      </w:r>
      <w:proofErr w:type="spellEnd"/>
      <w:r>
        <w:t xml:space="preserve">, </w:t>
      </w:r>
      <w:proofErr w:type="spellStart"/>
      <w:r>
        <w:t>TfidfVectorizer</w:t>
      </w:r>
      <w:proofErr w:type="spellEnd"/>
    </w:p>
    <w:p w14:paraId="3AE2C463" w14:textId="77777777" w:rsidR="00385661" w:rsidRDefault="00385661" w:rsidP="00385661">
      <w:r>
        <w:t xml:space="preserve">from </w:t>
      </w:r>
      <w:proofErr w:type="spellStart"/>
      <w:proofErr w:type="gramStart"/>
      <w:r>
        <w:t>sklearn.linear</w:t>
      </w:r>
      <w:proofErr w:type="gramEnd"/>
      <w:r>
        <w:t>_model</w:t>
      </w:r>
      <w:proofErr w:type="spellEnd"/>
      <w:r>
        <w:t xml:space="preserve"> import </w:t>
      </w:r>
      <w:proofErr w:type="spellStart"/>
      <w:r>
        <w:t>LogisticRegression</w:t>
      </w:r>
      <w:proofErr w:type="spellEnd"/>
    </w:p>
    <w:p w14:paraId="2894D951" w14:textId="77777777" w:rsidR="00385661" w:rsidRDefault="00385661" w:rsidP="00385661">
      <w:r>
        <w:t xml:space="preserve">from </w:t>
      </w:r>
      <w:proofErr w:type="spellStart"/>
      <w:proofErr w:type="gramStart"/>
      <w:r>
        <w:t>sklearn.naive</w:t>
      </w:r>
      <w:proofErr w:type="gramEnd"/>
      <w:r>
        <w:t>_bayes</w:t>
      </w:r>
      <w:proofErr w:type="spellEnd"/>
      <w:r>
        <w:t xml:space="preserve"> import </w:t>
      </w:r>
      <w:proofErr w:type="spellStart"/>
      <w:r>
        <w:t>MultinomialNB</w:t>
      </w:r>
      <w:proofErr w:type="spellEnd"/>
    </w:p>
    <w:p w14:paraId="7161B99C" w14:textId="77777777" w:rsidR="00385661" w:rsidRDefault="00385661" w:rsidP="00385661">
      <w:r>
        <w:lastRenderedPageBreak/>
        <w:t xml:space="preserve">from </w:t>
      </w:r>
      <w:proofErr w:type="spellStart"/>
      <w:r>
        <w:t>sklearn.svm</w:t>
      </w:r>
      <w:proofErr w:type="spellEnd"/>
      <w:r>
        <w:t xml:space="preserve"> import SVC</w:t>
      </w:r>
    </w:p>
    <w:p w14:paraId="4D1A96EC" w14:textId="77777777" w:rsidR="00385661" w:rsidRDefault="00385661" w:rsidP="00385661">
      <w:r>
        <w:t xml:space="preserve">from </w:t>
      </w:r>
      <w:proofErr w:type="spellStart"/>
      <w:proofErr w:type="gramStart"/>
      <w:r>
        <w:t>sklearn.ensemble</w:t>
      </w:r>
      <w:proofErr w:type="spellEnd"/>
      <w:proofErr w:type="gramEnd"/>
      <w:r>
        <w:t xml:space="preserve"> import </w:t>
      </w:r>
      <w:proofErr w:type="spellStart"/>
      <w:r>
        <w:t>RandomForestClassifier</w:t>
      </w:r>
      <w:proofErr w:type="spellEnd"/>
    </w:p>
    <w:p w14:paraId="101CC251" w14:textId="77777777" w:rsidR="00385661" w:rsidRDefault="00385661" w:rsidP="00385661">
      <w:r>
        <w:t xml:space="preserve">from </w:t>
      </w:r>
      <w:proofErr w:type="spellStart"/>
      <w:proofErr w:type="gramStart"/>
      <w:r>
        <w:t>sklearn.neighbors</w:t>
      </w:r>
      <w:proofErr w:type="spellEnd"/>
      <w:proofErr w:type="gramEnd"/>
      <w:r>
        <w:t xml:space="preserve"> import </w:t>
      </w:r>
      <w:proofErr w:type="spellStart"/>
      <w:r>
        <w:t>KNeighborsClassifier</w:t>
      </w:r>
      <w:proofErr w:type="spellEnd"/>
    </w:p>
    <w:p w14:paraId="3A574417" w14:textId="77777777" w:rsidR="00385661" w:rsidRDefault="00385661" w:rsidP="00385661">
      <w:r>
        <w:t xml:space="preserve">from </w:t>
      </w:r>
      <w:proofErr w:type="spellStart"/>
      <w:proofErr w:type="gramStart"/>
      <w:r>
        <w:t>sklearn.metrics</w:t>
      </w:r>
      <w:proofErr w:type="spellEnd"/>
      <w:proofErr w:type="gramEnd"/>
      <w:r>
        <w:t xml:space="preserve"> import </w:t>
      </w:r>
      <w:proofErr w:type="spellStart"/>
      <w:r>
        <w:t>accuracy_score</w:t>
      </w:r>
      <w:proofErr w:type="spellEnd"/>
      <w:r>
        <w:t xml:space="preserve">, </w:t>
      </w:r>
      <w:proofErr w:type="spellStart"/>
      <w:r>
        <w:t>classification_report</w:t>
      </w:r>
      <w:proofErr w:type="spellEnd"/>
      <w:r>
        <w:t xml:space="preserve">, </w:t>
      </w:r>
      <w:proofErr w:type="spellStart"/>
      <w:r>
        <w:t>confusion_matrix</w:t>
      </w:r>
      <w:proofErr w:type="spellEnd"/>
    </w:p>
    <w:p w14:paraId="40DBF5B4" w14:textId="77777777" w:rsidR="00385661" w:rsidRDefault="00385661" w:rsidP="00385661"/>
    <w:p w14:paraId="516DE1F1" w14:textId="77777777" w:rsidR="00385661" w:rsidRDefault="00385661" w:rsidP="00385661">
      <w:r>
        <w:t># Load the dataset</w:t>
      </w:r>
    </w:p>
    <w:p w14:paraId="7F81B56F" w14:textId="77777777" w:rsidR="00385661" w:rsidRDefault="00385661" w:rsidP="00385661">
      <w:r>
        <w:t xml:space="preserve">data = </w:t>
      </w:r>
      <w:proofErr w:type="spellStart"/>
      <w:proofErr w:type="gramStart"/>
      <w:r>
        <w:t>pd.read</w:t>
      </w:r>
      <w:proofErr w:type="gramEnd"/>
      <w:r>
        <w:t>_csv</w:t>
      </w:r>
      <w:proofErr w:type="spellEnd"/>
      <w:r>
        <w:t>('Test.csv')</w:t>
      </w:r>
    </w:p>
    <w:p w14:paraId="2E1A7031" w14:textId="77777777" w:rsidR="00385661" w:rsidRDefault="00385661" w:rsidP="00385661"/>
    <w:p w14:paraId="474ECDDC" w14:textId="77777777" w:rsidR="00385661" w:rsidRDefault="00385661" w:rsidP="00385661">
      <w:r>
        <w:t># Inspect the first few rows of the dataset</w:t>
      </w:r>
    </w:p>
    <w:p w14:paraId="353C4465" w14:textId="77777777" w:rsidR="00385661" w:rsidRDefault="00385661" w:rsidP="00385661">
      <w:r>
        <w:t>print(</w:t>
      </w:r>
      <w:proofErr w:type="spellStart"/>
      <w:proofErr w:type="gramStart"/>
      <w:r>
        <w:t>data.head</w:t>
      </w:r>
      <w:proofErr w:type="spellEnd"/>
      <w:proofErr w:type="gramEnd"/>
      <w:r>
        <w:t>())</w:t>
      </w:r>
    </w:p>
    <w:p w14:paraId="64189781" w14:textId="77777777" w:rsidR="00385661" w:rsidRDefault="00385661" w:rsidP="00385661"/>
    <w:p w14:paraId="1E790E46" w14:textId="77777777" w:rsidR="00385661" w:rsidRDefault="00385661" w:rsidP="00385661">
      <w:r>
        <w:t># Check for missing values</w:t>
      </w:r>
    </w:p>
    <w:p w14:paraId="2525682D" w14:textId="77777777" w:rsidR="00385661" w:rsidRDefault="00385661" w:rsidP="00385661">
      <w:r>
        <w:t>print(</w:t>
      </w:r>
      <w:proofErr w:type="spellStart"/>
      <w:proofErr w:type="gramStart"/>
      <w:r>
        <w:t>data.isnull</w:t>
      </w:r>
      <w:proofErr w:type="spellEnd"/>
      <w:proofErr w:type="gramEnd"/>
      <w:r>
        <w:t>().sum())</w:t>
      </w:r>
    </w:p>
    <w:p w14:paraId="271A4A89" w14:textId="77777777" w:rsidR="00385661" w:rsidRDefault="00385661" w:rsidP="00385661"/>
    <w:p w14:paraId="36AA287C" w14:textId="77777777" w:rsidR="00385661" w:rsidRDefault="00385661" w:rsidP="00385661">
      <w:r>
        <w:t># Drop missing values (if any)</w:t>
      </w:r>
    </w:p>
    <w:p w14:paraId="38DFF829" w14:textId="77777777" w:rsidR="00385661" w:rsidRDefault="00385661" w:rsidP="00385661">
      <w:proofErr w:type="spellStart"/>
      <w:proofErr w:type="gramStart"/>
      <w:r>
        <w:t>data.dropna</w:t>
      </w:r>
      <w:proofErr w:type="spellEnd"/>
      <w:proofErr w:type="gramEnd"/>
      <w:r>
        <w:t>(</w:t>
      </w:r>
      <w:proofErr w:type="spellStart"/>
      <w:r>
        <w:t>inplace</w:t>
      </w:r>
      <w:proofErr w:type="spellEnd"/>
      <w:r>
        <w:t>=True)</w:t>
      </w:r>
    </w:p>
    <w:p w14:paraId="034011F1" w14:textId="77777777" w:rsidR="00385661" w:rsidRDefault="00385661" w:rsidP="00385661"/>
    <w:p w14:paraId="4BFD043F" w14:textId="77777777" w:rsidR="00385661" w:rsidRDefault="00385661" w:rsidP="00385661">
      <w:r>
        <w:t># Split the data into features (X) and labels (y)</w:t>
      </w:r>
    </w:p>
    <w:p w14:paraId="4498B97C" w14:textId="77777777" w:rsidR="00385661" w:rsidRDefault="00385661" w:rsidP="00385661">
      <w:r>
        <w:t>X = data['text']</w:t>
      </w:r>
    </w:p>
    <w:p w14:paraId="3210974D" w14:textId="77777777" w:rsidR="00385661" w:rsidRDefault="00385661" w:rsidP="00385661">
      <w:r>
        <w:t>y = data['label']</w:t>
      </w:r>
    </w:p>
    <w:p w14:paraId="418922DD" w14:textId="77777777" w:rsidR="00385661" w:rsidRDefault="00385661" w:rsidP="00385661"/>
    <w:p w14:paraId="450B5379" w14:textId="77777777" w:rsidR="00385661" w:rsidRDefault="00385661" w:rsidP="00385661">
      <w:r>
        <w:t># Split the dataset into training and testing sets</w:t>
      </w:r>
    </w:p>
    <w:p w14:paraId="5E8E24F8" w14:textId="77777777" w:rsidR="00385661" w:rsidRDefault="00385661" w:rsidP="00385661">
      <w:proofErr w:type="spellStart"/>
      <w:r>
        <w:t>X_train</w:t>
      </w:r>
      <w:proofErr w:type="spellEnd"/>
      <w:r>
        <w:t xml:space="preserve">, 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y_test</w:t>
      </w:r>
      <w:proofErr w:type="spellEnd"/>
      <w:r>
        <w:t xml:space="preserve"> = </w:t>
      </w:r>
      <w:proofErr w:type="spellStart"/>
      <w:r>
        <w:t>train_test_</w:t>
      </w:r>
      <w:proofErr w:type="gramStart"/>
      <w:r>
        <w:t>split</w:t>
      </w:r>
      <w:proofErr w:type="spellEnd"/>
      <w:r>
        <w:t>(</w:t>
      </w:r>
      <w:proofErr w:type="gramEnd"/>
      <w:r>
        <w:t xml:space="preserve">X, y, </w:t>
      </w:r>
      <w:proofErr w:type="spellStart"/>
      <w:r>
        <w:t>test_size</w:t>
      </w:r>
      <w:proofErr w:type="spellEnd"/>
      <w:r>
        <w:t xml:space="preserve">=0.2, </w:t>
      </w:r>
      <w:proofErr w:type="spellStart"/>
      <w:r>
        <w:t>random_state</w:t>
      </w:r>
      <w:proofErr w:type="spellEnd"/>
      <w:r>
        <w:t>=42)</w:t>
      </w:r>
    </w:p>
    <w:p w14:paraId="0E2D1A09" w14:textId="77777777" w:rsidR="00385661" w:rsidRDefault="00385661" w:rsidP="00385661"/>
    <w:p w14:paraId="734C79DF" w14:textId="77777777" w:rsidR="00385661" w:rsidRDefault="00385661" w:rsidP="00385661">
      <w:r>
        <w:t># Vectorization using Bag of Words (BOW)</w:t>
      </w:r>
    </w:p>
    <w:p w14:paraId="57EC5F77" w14:textId="77777777" w:rsidR="00385661" w:rsidRDefault="00385661" w:rsidP="00385661">
      <w:r>
        <w:t xml:space="preserve">vectorizer = </w:t>
      </w:r>
      <w:proofErr w:type="spellStart"/>
      <w:proofErr w:type="gramStart"/>
      <w:r>
        <w:t>CountVectorizer</w:t>
      </w:r>
      <w:proofErr w:type="spellEnd"/>
      <w:r>
        <w:t>(</w:t>
      </w:r>
      <w:proofErr w:type="gramEnd"/>
      <w:r>
        <w:t>)</w:t>
      </w:r>
    </w:p>
    <w:p w14:paraId="22173106" w14:textId="77777777" w:rsidR="00385661" w:rsidRDefault="00385661" w:rsidP="00385661">
      <w:proofErr w:type="spellStart"/>
      <w:r>
        <w:t>X_train_bow</w:t>
      </w:r>
      <w:proofErr w:type="spellEnd"/>
      <w:r>
        <w:t xml:space="preserve"> = </w:t>
      </w:r>
      <w:proofErr w:type="spellStart"/>
      <w:r>
        <w:t>vectorizer.fit_transform</w:t>
      </w:r>
      <w:proofErr w:type="spellEnd"/>
      <w:r>
        <w:t>(</w:t>
      </w:r>
      <w:proofErr w:type="spellStart"/>
      <w:r>
        <w:t>X_train</w:t>
      </w:r>
      <w:proofErr w:type="spellEnd"/>
      <w:r>
        <w:t>)</w:t>
      </w:r>
    </w:p>
    <w:p w14:paraId="6EC07005" w14:textId="77777777" w:rsidR="00385661" w:rsidRDefault="00385661" w:rsidP="00385661">
      <w:proofErr w:type="spellStart"/>
      <w:r>
        <w:t>X_test_bow</w:t>
      </w:r>
      <w:proofErr w:type="spellEnd"/>
      <w:r>
        <w:t xml:space="preserve"> = </w:t>
      </w:r>
      <w:proofErr w:type="spellStart"/>
      <w:proofErr w:type="gramStart"/>
      <w:r>
        <w:t>vectorizer.transform</w:t>
      </w:r>
      <w:proofErr w:type="spellEnd"/>
      <w:proofErr w:type="gramEnd"/>
      <w:r>
        <w:t>(</w:t>
      </w:r>
      <w:proofErr w:type="spellStart"/>
      <w:r>
        <w:t>X_test</w:t>
      </w:r>
      <w:proofErr w:type="spellEnd"/>
      <w:r>
        <w:t>)</w:t>
      </w:r>
    </w:p>
    <w:p w14:paraId="67965C89" w14:textId="77777777" w:rsidR="00385661" w:rsidRDefault="00385661" w:rsidP="00385661"/>
    <w:p w14:paraId="0E68E331" w14:textId="77777777" w:rsidR="00385661" w:rsidRDefault="00385661" w:rsidP="00385661">
      <w:r>
        <w:t># List of models to train</w:t>
      </w:r>
    </w:p>
    <w:p w14:paraId="68E08618" w14:textId="77777777" w:rsidR="00385661" w:rsidRDefault="00385661" w:rsidP="00385661">
      <w:r>
        <w:t>models = {</w:t>
      </w:r>
    </w:p>
    <w:p w14:paraId="088548DF" w14:textId="77777777" w:rsidR="00385661" w:rsidRDefault="00385661" w:rsidP="00385661">
      <w:r>
        <w:t xml:space="preserve">    "Logistic Regression": </w:t>
      </w:r>
      <w:proofErr w:type="spellStart"/>
      <w:proofErr w:type="gramStart"/>
      <w:r>
        <w:t>LogisticRegression</w:t>
      </w:r>
      <w:proofErr w:type="spellEnd"/>
      <w:r>
        <w:t>(</w:t>
      </w:r>
      <w:proofErr w:type="gramEnd"/>
      <w:r>
        <w:t>),</w:t>
      </w:r>
    </w:p>
    <w:p w14:paraId="7C495A0A" w14:textId="77777777" w:rsidR="00385661" w:rsidRDefault="00385661" w:rsidP="00385661">
      <w:r>
        <w:lastRenderedPageBreak/>
        <w:t xml:space="preserve">    "Naive Bayes": </w:t>
      </w:r>
      <w:proofErr w:type="spellStart"/>
      <w:proofErr w:type="gramStart"/>
      <w:r>
        <w:t>MultinomialNB</w:t>
      </w:r>
      <w:proofErr w:type="spellEnd"/>
      <w:r>
        <w:t>(</w:t>
      </w:r>
      <w:proofErr w:type="gramEnd"/>
      <w:r>
        <w:t>),</w:t>
      </w:r>
    </w:p>
    <w:p w14:paraId="25103954" w14:textId="77777777" w:rsidR="00385661" w:rsidRDefault="00385661" w:rsidP="00385661">
      <w:r>
        <w:t xml:space="preserve">    "Support Vector Machine": </w:t>
      </w:r>
      <w:proofErr w:type="gramStart"/>
      <w:r>
        <w:t>SVC(</w:t>
      </w:r>
      <w:proofErr w:type="gramEnd"/>
      <w:r>
        <w:t>),</w:t>
      </w:r>
    </w:p>
    <w:p w14:paraId="7A74238E" w14:textId="77777777" w:rsidR="00385661" w:rsidRDefault="00385661" w:rsidP="00385661">
      <w:r>
        <w:t xml:space="preserve">    "Random Forest": </w:t>
      </w:r>
      <w:proofErr w:type="spellStart"/>
      <w:proofErr w:type="gramStart"/>
      <w:r>
        <w:t>RandomForestClassifier</w:t>
      </w:r>
      <w:proofErr w:type="spellEnd"/>
      <w:r>
        <w:t>(</w:t>
      </w:r>
      <w:proofErr w:type="gramEnd"/>
      <w:r>
        <w:t>),</w:t>
      </w:r>
    </w:p>
    <w:p w14:paraId="5484E8D5" w14:textId="77777777" w:rsidR="00385661" w:rsidRDefault="00385661" w:rsidP="00385661">
      <w:r>
        <w:t xml:space="preserve">    "k-NN": </w:t>
      </w:r>
      <w:proofErr w:type="spellStart"/>
      <w:proofErr w:type="gramStart"/>
      <w:r>
        <w:t>KNeighborsClassifier</w:t>
      </w:r>
      <w:proofErr w:type="spellEnd"/>
      <w:r>
        <w:t>(</w:t>
      </w:r>
      <w:proofErr w:type="gramEnd"/>
      <w:r>
        <w:t>)</w:t>
      </w:r>
    </w:p>
    <w:p w14:paraId="09E5231A" w14:textId="77777777" w:rsidR="00385661" w:rsidRDefault="00385661" w:rsidP="00385661">
      <w:r>
        <w:t>}</w:t>
      </w:r>
    </w:p>
    <w:p w14:paraId="36804941" w14:textId="77777777" w:rsidR="00385661" w:rsidRDefault="00385661" w:rsidP="00385661"/>
    <w:p w14:paraId="72870DEA" w14:textId="77777777" w:rsidR="00385661" w:rsidRDefault="00385661" w:rsidP="00385661">
      <w:r>
        <w:t># Train and evaluate each model</w:t>
      </w:r>
    </w:p>
    <w:p w14:paraId="422DB8E7" w14:textId="77777777" w:rsidR="00385661" w:rsidRDefault="00385661" w:rsidP="00385661">
      <w:r>
        <w:t xml:space="preserve">for </w:t>
      </w:r>
      <w:proofErr w:type="spellStart"/>
      <w:r>
        <w:t>model_name</w:t>
      </w:r>
      <w:proofErr w:type="spellEnd"/>
      <w:r>
        <w:t xml:space="preserve">, model in </w:t>
      </w:r>
      <w:proofErr w:type="spellStart"/>
      <w:proofErr w:type="gramStart"/>
      <w:r>
        <w:t>models.items</w:t>
      </w:r>
      <w:proofErr w:type="spellEnd"/>
      <w:proofErr w:type="gramEnd"/>
      <w:r>
        <w:t>():</w:t>
      </w:r>
    </w:p>
    <w:p w14:paraId="6F1B4929" w14:textId="77777777" w:rsidR="00385661" w:rsidRDefault="00385661" w:rsidP="00385661">
      <w:r>
        <w:t xml:space="preserve">    </w:t>
      </w:r>
      <w:proofErr w:type="gramStart"/>
      <w:r>
        <w:t>print(</w:t>
      </w:r>
      <w:proofErr w:type="gramEnd"/>
      <w:r>
        <w:t>f"\</w:t>
      </w:r>
      <w:proofErr w:type="spellStart"/>
      <w:r>
        <w:t>nTraining</w:t>
      </w:r>
      <w:proofErr w:type="spellEnd"/>
      <w:r>
        <w:t xml:space="preserve"> {</w:t>
      </w:r>
      <w:proofErr w:type="spellStart"/>
      <w:r>
        <w:t>model_name</w:t>
      </w:r>
      <w:proofErr w:type="spellEnd"/>
      <w:r>
        <w:t>}...")</w:t>
      </w:r>
    </w:p>
    <w:p w14:paraId="04D2A288" w14:textId="77777777" w:rsidR="00385661" w:rsidRDefault="00385661" w:rsidP="00385661">
      <w:r>
        <w:t xml:space="preserve">    </w:t>
      </w:r>
      <w:proofErr w:type="spellStart"/>
      <w:proofErr w:type="gramStart"/>
      <w:r>
        <w:t>model.fit</w:t>
      </w:r>
      <w:proofErr w:type="spellEnd"/>
      <w:r>
        <w:t>(</w:t>
      </w:r>
      <w:proofErr w:type="spellStart"/>
      <w:proofErr w:type="gramEnd"/>
      <w:r>
        <w:t>X_train_bow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1FB1FFF8" w14:textId="77777777" w:rsidR="00385661" w:rsidRDefault="00385661" w:rsidP="00385661">
      <w:r>
        <w:t xml:space="preserve">    </w:t>
      </w:r>
    </w:p>
    <w:p w14:paraId="0AB5884A" w14:textId="77777777" w:rsidR="00385661" w:rsidRDefault="00385661" w:rsidP="00385661">
      <w:r>
        <w:t xml:space="preserve">    # Predicting the test set results</w:t>
      </w:r>
    </w:p>
    <w:p w14:paraId="713A4563" w14:textId="77777777" w:rsidR="00385661" w:rsidRDefault="00385661" w:rsidP="00385661">
      <w:r>
        <w:t xml:space="preserve">    </w:t>
      </w:r>
      <w:proofErr w:type="spellStart"/>
      <w:r>
        <w:t>y_pred</w:t>
      </w:r>
      <w:proofErr w:type="spellEnd"/>
      <w:r>
        <w:t xml:space="preserve"> = </w:t>
      </w:r>
      <w:proofErr w:type="spellStart"/>
      <w:proofErr w:type="gramStart"/>
      <w:r>
        <w:t>model.predict</w:t>
      </w:r>
      <w:proofErr w:type="spellEnd"/>
      <w:proofErr w:type="gramEnd"/>
      <w:r>
        <w:t>(</w:t>
      </w:r>
      <w:proofErr w:type="spellStart"/>
      <w:r>
        <w:t>X_test_bow</w:t>
      </w:r>
      <w:proofErr w:type="spellEnd"/>
      <w:r>
        <w:t>)</w:t>
      </w:r>
    </w:p>
    <w:p w14:paraId="6384E43E" w14:textId="77777777" w:rsidR="00385661" w:rsidRDefault="00385661" w:rsidP="00385661">
      <w:r>
        <w:t xml:space="preserve">    </w:t>
      </w:r>
    </w:p>
    <w:p w14:paraId="7C351355" w14:textId="77777777" w:rsidR="00385661" w:rsidRDefault="00385661" w:rsidP="00385661">
      <w:r>
        <w:t xml:space="preserve">    # Evaluating the model</w:t>
      </w:r>
    </w:p>
    <w:p w14:paraId="1B33AAE7" w14:textId="77777777" w:rsidR="00385661" w:rsidRDefault="00385661" w:rsidP="00385661">
      <w:r>
        <w:t xml:space="preserve">    print(f"\n{</w:t>
      </w:r>
      <w:proofErr w:type="spellStart"/>
      <w:r>
        <w:t>model_name</w:t>
      </w:r>
      <w:proofErr w:type="spellEnd"/>
      <w:r>
        <w:t>} Accuracy: {</w:t>
      </w:r>
      <w:proofErr w:type="spellStart"/>
      <w:r>
        <w:t>accuracy_</w:t>
      </w:r>
      <w:proofErr w:type="gramStart"/>
      <w:r>
        <w:t>score</w:t>
      </w:r>
      <w:proofErr w:type="spellEnd"/>
      <w:r>
        <w:t>(</w:t>
      </w:r>
      <w:proofErr w:type="spellStart"/>
      <w:proofErr w:type="gramEnd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:.2f}")</w:t>
      </w:r>
    </w:p>
    <w:p w14:paraId="28301FAF" w14:textId="77777777" w:rsidR="00385661" w:rsidRDefault="00385661" w:rsidP="00385661">
      <w:r>
        <w:t xml:space="preserve">    </w:t>
      </w:r>
      <w:proofErr w:type="gramStart"/>
      <w:r>
        <w:t>print(</w:t>
      </w:r>
      <w:proofErr w:type="gramEnd"/>
      <w:r>
        <w:t>"Classification Report:")</w:t>
      </w:r>
    </w:p>
    <w:p w14:paraId="593C4627" w14:textId="77777777" w:rsidR="00385661" w:rsidRDefault="00385661" w:rsidP="00385661">
      <w:r>
        <w:t xml:space="preserve">    </w:t>
      </w:r>
      <w:proofErr w:type="gramStart"/>
      <w:r>
        <w:t>print(</w:t>
      </w:r>
      <w:proofErr w:type="spellStart"/>
      <w:proofErr w:type="gramEnd"/>
      <w:r>
        <w:t>classification_report</w:t>
      </w:r>
      <w:proofErr w:type="spellEnd"/>
      <w:r>
        <w:t>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)</w:t>
      </w:r>
    </w:p>
    <w:p w14:paraId="785C2E3E" w14:textId="77777777" w:rsidR="00385661" w:rsidRDefault="00385661" w:rsidP="00385661">
      <w:r>
        <w:t xml:space="preserve">    </w:t>
      </w:r>
      <w:proofErr w:type="gramStart"/>
      <w:r>
        <w:t>print(</w:t>
      </w:r>
      <w:proofErr w:type="gramEnd"/>
      <w:r>
        <w:t>"Confusion Matrix:")</w:t>
      </w:r>
    </w:p>
    <w:p w14:paraId="0366E5D5" w14:textId="77777777" w:rsidR="00385661" w:rsidRDefault="00385661" w:rsidP="00385661">
      <w:r>
        <w:t xml:space="preserve">    </w:t>
      </w:r>
      <w:proofErr w:type="gramStart"/>
      <w:r>
        <w:t>print(</w:t>
      </w:r>
      <w:proofErr w:type="spellStart"/>
      <w:proofErr w:type="gramEnd"/>
      <w:r>
        <w:t>confusion_matrix</w:t>
      </w:r>
      <w:proofErr w:type="spellEnd"/>
      <w:r>
        <w:t>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)</w:t>
      </w:r>
    </w:p>
    <w:p w14:paraId="4ABF5025" w14:textId="3001C309" w:rsidR="0025504E" w:rsidRDefault="00385661">
      <w:r w:rsidRPr="00385661">
        <w:lastRenderedPageBreak/>
        <w:drawing>
          <wp:inline distT="0" distB="0" distL="0" distR="0" wp14:anchorId="4EA40324" wp14:editId="051951E0">
            <wp:extent cx="6363588" cy="5125165"/>
            <wp:effectExtent l="0" t="0" r="0" b="0"/>
            <wp:docPr id="20975502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55020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63588" cy="51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5504E" w:rsidSect="0062334D">
      <w:pgSz w:w="12240" w:h="15840" w:code="1"/>
      <w:pgMar w:top="860" w:right="0" w:bottom="760" w:left="600" w:header="635" w:footer="567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96796F"/>
    <w:multiLevelType w:val="multilevel"/>
    <w:tmpl w:val="BD96B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8F35BE"/>
    <w:multiLevelType w:val="multilevel"/>
    <w:tmpl w:val="DB1C6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F4B3A48"/>
    <w:multiLevelType w:val="multilevel"/>
    <w:tmpl w:val="45DA0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0FC1CFD"/>
    <w:multiLevelType w:val="multilevel"/>
    <w:tmpl w:val="B2760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D625086"/>
    <w:multiLevelType w:val="multilevel"/>
    <w:tmpl w:val="F82A1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15937750">
    <w:abstractNumId w:val="4"/>
  </w:num>
  <w:num w:numId="2" w16cid:durableId="1442608881">
    <w:abstractNumId w:val="1"/>
  </w:num>
  <w:num w:numId="3" w16cid:durableId="503670028">
    <w:abstractNumId w:val="3"/>
  </w:num>
  <w:num w:numId="4" w16cid:durableId="77101204">
    <w:abstractNumId w:val="2"/>
  </w:num>
  <w:num w:numId="5" w16cid:durableId="1159468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AwtTQ1MTCytDAzNzNX0lEKTi0uzszPAykwrAUAjmXHkSwAAAA="/>
  </w:docVars>
  <w:rsids>
    <w:rsidRoot w:val="00385661"/>
    <w:rsid w:val="0025504E"/>
    <w:rsid w:val="002C15C2"/>
    <w:rsid w:val="00385661"/>
    <w:rsid w:val="0062334D"/>
    <w:rsid w:val="006D313D"/>
    <w:rsid w:val="00787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85D01"/>
  <w15:chartTrackingRefBased/>
  <w15:docId w15:val="{DA76894A-2A22-4A03-AE1B-A13A7CBD7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8566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85661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3856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38566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38566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877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50</Words>
  <Characters>2566</Characters>
  <Application>Microsoft Office Word</Application>
  <DocSecurity>0</DocSecurity>
  <Lines>21</Lines>
  <Paragraphs>6</Paragraphs>
  <ScaleCrop>false</ScaleCrop>
  <Company/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diya Jain</dc:creator>
  <cp:keywords/>
  <dc:description/>
  <cp:lastModifiedBy>Bindiya Jain</cp:lastModifiedBy>
  <cp:revision>2</cp:revision>
  <dcterms:created xsi:type="dcterms:W3CDTF">2024-08-23T04:11:00Z</dcterms:created>
  <dcterms:modified xsi:type="dcterms:W3CDTF">2024-08-23T04:11:00Z</dcterms:modified>
</cp:coreProperties>
</file>